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ecture-1-class-policies-tools-and-technologies"/>
    <w:p>
      <w:pPr>
        <w:pStyle w:val="Heading2"/>
      </w:pPr>
      <w:r>
        <w:t xml:space="preserve">LECTURE 1: CLASS POLICIES, TOOLS AND TECHNOLOGIES</w:t>
      </w:r>
    </w:p>
    <w:bookmarkEnd w:id="21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8/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class policies, class tools, introduction, what this course is about, data mining: tools, technologies and technique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overview of course policies</w:t>
            </w:r>
            <w:r>
              <w:t xml:space="preserve">• overview of data mining concepts, algorithms, methodologies</w:t>
            </w:r>
            <w:r>
              <w:t xml:space="preserve">• installation of Anaconda and Python 3.6</w:t>
            </w:r>
            <w:r>
              <w:t xml:space="preserve">• introduction to Jupyter Notebooks</w:t>
            </w:r>
            <w:r>
              <w:t xml:space="preserve">• creation of Github account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</w:t>
            </w:r>
            <w:r>
              <w:t xml:space="preserve">» 2014. Leskovec, Jure and Rajaraman, Anand and Ullman, Jeffrey David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, ch.2</w:t>
            </w:r>
            <w:r>
              <w:rPr>
                <w:b/>
              </w:rPr>
              <w:t xml:space="preserve">OPTIONAL</w:t>
            </w:r>
            <w:r>
              <w:t xml:space="preserve">› 2012. Downey, Allen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Think 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-ch.3</w:t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The Periodic Table of Data Science</w:t>
            </w:r>
            <w:r>
              <w:t xml:space="preserve">:</w:t>
            </w:r>
            <w:r>
              <w:t xml:space="preserve"> </w:t>
            </w:r>
            <w:hyperlink r:id="rId27">
              <w:r>
                <w:rPr>
                  <w:rStyle w:val="Link"/>
                </w:rPr>
                <w:t xml:space="preserve">https://www.datacamp.com/community/blog/data-science-periodic-table#gs.TF297Gsm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e entire table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9/6 - midnight</w:t>
            </w:r>
            <w:r>
              <w:t xml:space="preserve">Please see the Blackboard/</w:t>
            </w:r>
            <w:hyperlink r:id="rId28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9" w:name="lecture-2-data-representation-preparation-and-manipulation"/>
    <w:p>
      <w:pPr>
        <w:pStyle w:val="Heading2"/>
      </w:pPr>
      <w:r>
        <w:t xml:space="preserve">LECTURE 2: DATA / REPRESENTATION, PREPARATION AND MANIPULATION</w:t>
      </w:r>
    </w:p>
    <w:bookmarkEnd w:id="2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9/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ore concepts in data; data types and representation of data; data formats including structured and unstructured; concepts in pre-processing data including scaling, sampling, normalizing, binning and imputin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data types and common formats</w:t>
            </w:r>
            <w:r>
              <w:t xml:space="preserve">• identify cleaning and adjusting scenarios and apply techniques appropriately</w:t>
            </w:r>
            <w:r>
              <w:t xml:space="preserve">• utilize and apply the appropriate Python tools (Pandas for data import and cleaning)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, ch.2</w:t>
            </w:r>
            <w:r>
              <w:t xml:space="preserve">» 2012. McKinney, Wes;</w:t>
            </w:r>
            <w:r>
              <w:t xml:space="preserve"> </w:t>
            </w:r>
            <w:hyperlink r:id="rId31">
              <w:r>
                <w:rPr>
                  <w:i/>
                  <w:rStyle w:val="Link"/>
                </w:rPr>
                <w:t xml:space="preserve">Python for data analysis: Data wrangling with Pandas, NumPy, and I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ipython/Jupyter notebooks for ch.5, ch.6 and ch.7</w:t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Distance computations (scipy.spatial.distance)</w:t>
            </w:r>
            <w:r>
              <w:t xml:space="preserve">:</w:t>
            </w:r>
            <w:r>
              <w:t xml:space="preserve"> </w:t>
            </w:r>
            <w:hyperlink r:id="rId32">
              <w:r>
                <w:rPr>
                  <w:rStyle w:val="Link"/>
                </w:rPr>
                <w:t xml:space="preserve">https://docs.scipy.org/doc/scipy/reference/spatial.distance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uclidean, cosine, correlation, jaccard</w:t>
            </w:r>
            <w:r>
              <w:rPr>
                <w:b/>
              </w:rPr>
              <w:t xml:space="preserve">OPTIONAL</w:t>
            </w:r>
            <w:r>
              <w:t xml:space="preserve">› 2012. Downey, Allen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Think 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-ch.3</w:t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Pandas Cookbook</w:t>
            </w:r>
            <w:r>
              <w:t xml:space="preserve">:</w:t>
            </w:r>
            <w:r>
              <w:t xml:space="preserve"> </w:t>
            </w:r>
            <w:hyperlink r:id="rId33">
              <w:r>
                <w:rPr>
                  <w:rStyle w:val="Link"/>
                </w:rPr>
                <w:t xml:space="preserve">https://github.com/jvns/pandas-cookbook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is content of this repo</w:t>
            </w:r>
            <w:r>
              <w:t xml:space="preserve">› (Michael Kennedy's Talk Python To Me podcast) -- 11-28-2016;</w:t>
            </w:r>
            <w:r>
              <w:t xml:space="preserve"> </w:t>
            </w:r>
            <w:r>
              <w:rPr>
                <w:i/>
              </w:rPr>
              <w:t xml:space="preserve">Episode #90: Data Wrangling with Python</w:t>
            </w:r>
            <w:r>
              <w:t xml:space="preserve">:</w:t>
            </w:r>
            <w:r>
              <w:t xml:space="preserve"> </w:t>
            </w:r>
            <w:hyperlink r:id="rId34">
              <w:r>
                <w:rPr>
                  <w:rStyle w:val="Link"/>
                </w:rPr>
                <w:t xml:space="preserve">http://talkpythontome.fm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episode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9/18 - midnight</w:t>
            </w:r>
            <w:r>
              <w:t xml:space="preserve">Please see the Blackboard/</w:t>
            </w:r>
            <w:hyperlink r:id="rId28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5" w:name="lecture-3-data-distance-similarity-statistical-concepts"/>
    <w:p>
      <w:pPr>
        <w:pStyle w:val="Heading2"/>
      </w:pPr>
      <w:r>
        <w:t xml:space="preserve">LECTURE 3: DATA / DISTANCE, SIMILARITY, STATISTICAL CONCEPTS</w:t>
      </w:r>
    </w:p>
    <w:bookmarkEnd w:id="3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9/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6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omparing data using common metrics; introductory concepts in disorder; introductory statistical concepts; intuitions over data dimensionality and common reduction technique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identify common distance metrics and their appropriate contexts</w:t>
            </w:r>
            <w:r>
              <w:t xml:space="preserve">• understand similarity (and dissimilarity) in data</w:t>
            </w:r>
            <w:r>
              <w:t xml:space="preserve">• develop intuitions of statistical concepts in correlation, distributions and expect value</w:t>
            </w:r>
            <w:r>
              <w:t xml:space="preserve">• understand dimensionality reduction via PCA</w:t>
            </w:r>
            <w:r>
              <w:t xml:space="preserve">• utilize and apply basic statistical tools in Python (Pandas/Numpy)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7</w:t>
            </w:r>
            <w:r>
              <w:t xml:space="preserve">» 2014. Leskovec, Jure and Rajaraman, Anand and Ullman, Jeffrey David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1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.5, ch.10.4.2</w:t>
            </w:r>
            <w:r>
              <w:t xml:space="preserve">» 2017. VanderPlas, Jake;</w:t>
            </w:r>
            <w:r>
              <w:t xml:space="preserve"> </w:t>
            </w:r>
            <w:hyperlink r:id="rId37">
              <w:r>
                <w:rPr>
                  <w:i/>
                  <w:rStyle w:val="Link"/>
                </w:rPr>
                <w:t xml:space="preserve">Python Data Science Handbook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.10 (In-depth Principal Components Analysis notebook)</w:t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sklearn.neighbors.DistanceMetric class</w:t>
            </w:r>
            <w:r>
              <w:t xml:space="preserve">:</w:t>
            </w:r>
            <w:r>
              <w:t xml:space="preserve"> </w:t>
            </w:r>
            <w:hyperlink r:id="rId38">
              <w:r>
                <w:rPr>
                  <w:rStyle w:val="Link"/>
                </w:rPr>
                <w:t xml:space="preserve">http://scikit-learn.org/stable/modules/generated/sklearn.neighbors.DistanceMetric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uclidean, cosine, jaccard</w:t>
            </w:r>
            <w:r>
              <w:rPr>
                <w:b/>
              </w:rPr>
              <w:t xml:space="preserve">OPTIONAL</w:t>
            </w:r>
            <w:r>
              <w:t xml:space="preserve">› 1997. Charles M. Grinstead, CM and Snell, JL;</w:t>
            </w:r>
            <w:r>
              <w:t xml:space="preserve"> </w:t>
            </w:r>
            <w:hyperlink r:id="rId39">
              <w:r>
                <w:rPr>
                  <w:i/>
                  <w:rStyle w:val="Link"/>
                </w:rPr>
                <w:t xml:space="preserve">Introduction to Probability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nice introductory resource to probability</w:t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Distance computations (scipy.spatial.distance)</w:t>
            </w:r>
            <w:r>
              <w:t xml:space="preserve">:</w:t>
            </w:r>
            <w:r>
              <w:t xml:space="preserve"> </w:t>
            </w:r>
            <w:hyperlink r:id="rId32">
              <w:r>
                <w:rPr>
                  <w:rStyle w:val="Link"/>
                </w:rPr>
                <w:t xml:space="preserve">https://docs.scipy.org/doc/scipy/reference/spatial.distance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dist, euclidean, cosine, jaccard</w:t>
            </w:r>
            <w:r>
              <w:t xml:space="preserve">› (O'Reilly Data Show podcast) -- 07-06-2017;</w:t>
            </w:r>
            <w:r>
              <w:t xml:space="preserve"> </w:t>
            </w:r>
            <w:r>
              <w:rPr>
                <w:i/>
              </w:rPr>
              <w:t xml:space="preserve">A framework for building and evaluating data products</w:t>
            </w:r>
            <w:r>
              <w:t xml:space="preserve">:</w:t>
            </w:r>
            <w:r>
              <w:t xml:space="preserve"> </w:t>
            </w:r>
            <w:hyperlink r:id="rId40">
              <w:r>
                <w:rPr>
                  <w:rStyle w:val="Link"/>
                </w:rPr>
                <w:t xml:space="preserve">https://www.oreilly.com/ideas/a-framework-for-building-and-evaluating-data-produc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interview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1" w:name="lecture-4-association-rule-mining-pattern-mining"/>
    <w:p>
      <w:pPr>
        <w:pStyle w:val="Heading2"/>
      </w:pPr>
      <w:r>
        <w:t xml:space="preserve">LECTURE 4: ASSOCIATION RULE MINING, PATTERN MINING</w:t>
      </w:r>
    </w:p>
    <w:bookmarkEnd w:id="41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9/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oncepts for rule and pattern mining; introdcution to apriori algorithm for frequent patterns; motivating the market basket analysis context for pattern mining; exploring addition context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concepts behind frequent patterns</w:t>
            </w:r>
            <w:r>
              <w:t xml:space="preserve">• understand association rule mining, apriori algorithm, FP-growth</w:t>
            </w:r>
            <w:r>
              <w:t xml:space="preserve">• apply and compute basic patterns by hand</w:t>
            </w:r>
            <w:r>
              <w:t xml:space="preserve">• identify the contexts for applying pattern minin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8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</w:t>
            </w:r>
            <w:r>
              <w:rPr>
                <w:b/>
              </w:rPr>
              <w:t xml:space="preserve">OPTIONAL</w:t>
            </w:r>
            <w:r>
              <w:t xml:space="preserve">› (PartiallyDerivative.com podcast) -- 06-13-2017;</w:t>
            </w:r>
            <w:r>
              <w:t xml:space="preserve"> </w:t>
            </w:r>
            <w:r>
              <w:rPr>
                <w:i/>
              </w:rPr>
              <w:t xml:space="preserve">The Secret Life Of A Data Scientist</w:t>
            </w:r>
            <w:r>
              <w:t xml:space="preserve">:</w:t>
            </w:r>
            <w:r>
              <w:t xml:space="preserve"> </w:t>
            </w:r>
            <w:hyperlink r:id="rId42">
              <w:r>
                <w:rPr>
                  <w:rStyle w:val="Link"/>
                </w:rPr>
                <w:t xml:space="preserve">http://partiallyderivative.com/podcast/2017/06/13/the-secret-life-of-a-data-scientist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0/2 - midnight</w:t>
            </w:r>
            <w:r>
              <w:t xml:space="preserve">Please see the Blackboard/</w:t>
            </w:r>
            <w:hyperlink r:id="rId28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3" w:name="lecture-5-unsupervised-techniques-introduction-to-clustering"/>
    <w:p>
      <w:pPr>
        <w:pStyle w:val="Heading2"/>
      </w:pPr>
      <w:r>
        <w:t xml:space="preserve">LECTURE 5: UNSUPERVISED TECHNIQUES / INTRODUCTION TO CLUSTERING</w:t>
      </w:r>
    </w:p>
    <w:bookmarkEnd w:id="4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9/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luster analysis and motivations; introduction to unsupervised clustering algorithms; partitioning (k-means, k-mediods); hierarchical agglomerative methods; model-based (expectation-maximization) neural networks (SOM self-organizing maps); visualing with voronoi diagram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exposure to unsupervised clustering methods, k-Means</w:t>
            </w:r>
            <w:r>
              <w:t xml:space="preserve">• introduction to key clustering algorithms</w:t>
            </w:r>
            <w:r>
              <w:t xml:space="preserve">• distinguish between partition and model-based algorithm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3, ch.14, ch.15, ch.17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7</w:t>
            </w:r>
            <w:r>
              <w:t xml:space="preserve">» (website) -- 2015;</w:t>
            </w:r>
            <w:r>
              <w:t xml:space="preserve"> </w:t>
            </w:r>
            <w:r>
              <w:rPr>
                <w:i/>
              </w:rPr>
              <w:t xml:space="preserve">Basic Clustering with k-Means</w:t>
            </w:r>
            <w:r>
              <w:t xml:space="preserve">:</w:t>
            </w:r>
            <w:r>
              <w:t xml:space="preserve"> </w:t>
            </w:r>
            <w:hyperlink r:id="rId44">
              <w:r>
                <w:rPr>
                  <w:rStyle w:val="Link"/>
                </w:rPr>
                <w:t xml:space="preserve">https://nbviewer.jupyter.org/github/tmbdev/teaching-mmir/blob/master/30-kmeans.ipynb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e notebook.</w:t>
            </w:r>
            <w:r>
              <w:rPr>
                <w:b/>
              </w:rPr>
              <w:t xml:space="preserve">OPTIONAL</w:t>
            </w:r>
            <w:r>
              <w:t xml:space="preserve">› (LinearDigressions.com podcast) -- 04-16-2017;</w:t>
            </w:r>
            <w:r>
              <w:t xml:space="preserve"> </w:t>
            </w:r>
            <w:r>
              <w:rPr>
                <w:i/>
              </w:rPr>
              <w:t xml:space="preserve">Education Analytics</w:t>
            </w:r>
            <w:r>
              <w:t xml:space="preserve">:</w:t>
            </w:r>
            <w:r>
              <w:t xml:space="preserve"> </w:t>
            </w:r>
            <w:hyperlink r:id="rId45">
              <w:r>
                <w:rPr>
                  <w:rStyle w:val="Link"/>
                </w:rPr>
                <w:t xml:space="preserve">http://lineardigressions.com/episodes/2017/4/16/education-analytic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t xml:space="preserve">› (website) -- --;</w:t>
            </w:r>
            <w:r>
              <w:t xml:space="preserve"> </w:t>
            </w:r>
            <w:r>
              <w:rPr>
                <w:i/>
              </w:rPr>
              <w:t xml:space="preserve">Programatically understanding Expectation Maximization</w:t>
            </w:r>
            <w:r>
              <w:t xml:space="preserve">:</w:t>
            </w:r>
            <w:r>
              <w:t xml:space="preserve"> </w:t>
            </w:r>
            <w:hyperlink r:id="rId46">
              <w:r>
                <w:rPr>
                  <w:rStyle w:val="Link"/>
                </w:rPr>
                <w:t xml:space="preserve">https://nipunbatra.github.io/blog/2014/em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read this practical explanation (with Python code) of the EM algorith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0/23 - midnight</w:t>
            </w:r>
            <w:r>
              <w:t xml:space="preserve">Please see the Blackboard/</w:t>
            </w:r>
            <w:hyperlink r:id="rId28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7" w:name="lecture-6-unsupervised-techniques-more-clustering"/>
    <w:p>
      <w:pPr>
        <w:pStyle w:val="Heading2"/>
      </w:pPr>
      <w:r>
        <w:t xml:space="preserve">LECTURE 6: UNSUPERVISED TECHNIQUES / MORE CLUSTERING</w:t>
      </w:r>
    </w:p>
    <w:bookmarkEnd w:id="4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0/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continued clustering, hierachical algorithms (agglomorative), introduction to density-based algorithms (DBSCAN)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hierarchical and density-based algorithms</w:t>
            </w:r>
            <w:r>
              <w:t xml:space="preserve">• develop intuitions for choosing algorithms in various contexts</w:t>
            </w:r>
            <w:r>
              <w:t xml:space="preserve">• utilize algorithms on read-world dat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t xml:space="preserve">No assigned readings. Please complete readings from previous week if not current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8" w:name="lecture-7-supervised-techniques-classification-and-prediction"/>
    <w:p>
      <w:pPr>
        <w:pStyle w:val="Heading2"/>
      </w:pPr>
      <w:r>
        <w:t xml:space="preserve">LECTURE 7: SUPERVISED TECHNIQUES / CLASSIFICATION AND PREDICTION</w:t>
      </w:r>
    </w:p>
    <w:bookmarkEnd w:id="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0/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classification and prediction; understanding decision trees, concepts and theory; probabilistic approaches to classification - naïve bayes; introduction to bayesian belief network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and explain decision trees</w:t>
            </w:r>
            <w:r>
              <w:t xml:space="preserve">• develop probabilistic models of classification using naïve Bayes</w:t>
            </w:r>
            <w:r>
              <w:t xml:space="preserve">• identify BBNs and their application context</w:t>
            </w:r>
            <w:r>
              <w:t xml:space="preserve">• utilize naïve Bayes in real-world application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8, ch.19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3, ch.6.4</w:t>
            </w:r>
            <w:r>
              <w:rPr>
                <w:b/>
              </w:rPr>
              <w:t xml:space="preserve">OPTIONAL</w:t>
            </w:r>
            <w:r>
              <w:t xml:space="preserve">› (DataSkeptic.com podcast) -- 08-04-2017;</w:t>
            </w:r>
            <w:r>
              <w:t xml:space="preserve"> </w:t>
            </w:r>
            <w:r>
              <w:rPr>
                <w:i/>
              </w:rPr>
              <w:t xml:space="preserve">MINI: Bayesian Belief Networks</w:t>
            </w:r>
            <w:r>
              <w:t xml:space="preserve">:</w:t>
            </w:r>
            <w:r>
              <w:t xml:space="preserve"> </w:t>
            </w:r>
            <w:hyperlink r:id="rId49">
              <w:r>
                <w:rPr>
                  <w:rStyle w:val="Link"/>
                </w:rPr>
                <w:t xml:space="preserve">https://dataskeptic.com/blog/episodes/2017/bayesian-belief-network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this light discussion of BBNs</w:t>
            </w:r>
            <w:r>
              <w:t xml:space="preserve">› 2012. Barber, D.;</w:t>
            </w:r>
            <w:r>
              <w:t xml:space="preserve"> </w:t>
            </w:r>
            <w:hyperlink r:id="rId50">
              <w:r>
                <w:rPr>
                  <w:i/>
                  <w:rStyle w:val="Link"/>
                </w:rPr>
                <w:t xml:space="preserve">Bayesian Reasoning and Machine Learning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ch.3 for in a deeper theoretical treatment of BBN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1/3 - midnight</w:t>
            </w:r>
            <w:r>
              <w:t xml:space="preserve">Please see the Blackboard/</w:t>
            </w:r>
            <w:hyperlink r:id="rId28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1" w:name="lecture-8-supervised-techniques-classification-and-prediction"/>
    <w:p>
      <w:pPr>
        <w:pStyle w:val="Heading2"/>
      </w:pPr>
      <w:r>
        <w:t xml:space="preserve">LECTURE 8: SUPERVISED TECHNIQUES / CLASSIFICATION AND PREDICTION</w:t>
      </w:r>
    </w:p>
    <w:bookmarkEnd w:id="51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0/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linear regression models for prediction; logistic regression models for prediction; introduction to generalized linear model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and develop linear regression models</w:t>
            </w:r>
            <w:r>
              <w:t xml:space="preserve">• understand and interpret logistic regression models</w:t>
            </w:r>
            <w:r>
              <w:t xml:space="preserve">• exposure to generalized linear model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0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11</w:t>
            </w:r>
            <w:r>
              <w:rPr>
                <w:b/>
              </w:rPr>
              <w:t xml:space="preserve">OPTIONAL</w:t>
            </w:r>
            <w:r>
              <w:t xml:space="preserve">› (DataSkeptic.com podcast) -- 01-27-2017;</w:t>
            </w:r>
            <w:r>
              <w:t xml:space="preserve"> </w:t>
            </w:r>
            <w:r>
              <w:rPr>
                <w:i/>
              </w:rPr>
              <w:t xml:space="preserve">MINI: Logistic Regression on Audio Data</w:t>
            </w:r>
            <w:r>
              <w:t xml:space="preserve">:</w:t>
            </w:r>
            <w:r>
              <w:t xml:space="preserve"> </w:t>
            </w:r>
            <w:hyperlink r:id="rId52">
              <w:r>
                <w:rPr>
                  <w:rStyle w:val="Link"/>
                </w:rPr>
                <w:t xml:space="preserve">https://dataskeptic.com/blog/episodes/2017/logistic-regression-on-audio-data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t xml:space="preserve">› (website) -- --;</w:t>
            </w:r>
            <w:r>
              <w:t xml:space="preserve"> </w:t>
            </w:r>
            <w:r>
              <w:rPr>
                <w:i/>
              </w:rPr>
              <w:t xml:space="preserve">Building a logistic regression classifier from the ground up</w:t>
            </w:r>
            <w:r>
              <w:t xml:space="preserve">:</w:t>
            </w:r>
            <w:r>
              <w:t xml:space="preserve"> </w:t>
            </w:r>
            <w:hyperlink r:id="rId53">
              <w:r>
                <w:rPr>
                  <w:rStyle w:val="Link"/>
                </w:rPr>
                <w:t xml:space="preserve">http://inmachineswetrust.com/posts/building-logistic-regression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this is a nice explanation (and code) in Pytho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4" w:name="lecture-9-supervised-techniques-classification-and-model-evaluation"/>
    <w:p>
      <w:pPr>
        <w:pStyle w:val="Heading2"/>
      </w:pPr>
      <w:r>
        <w:t xml:space="preserve">LECTURE 9: SUPERVISED TECHNIQUES / CLASSIFICATION AND MODEL EVALUATION</w:t>
      </w:r>
    </w:p>
    <w:bookmarkEnd w:id="5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0/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upport vector machines; neural networks and the basic NN model and its relation to learning algorithms; evaluating models and applying techniques to model validatio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support vector machines and their strengths</w:t>
            </w:r>
            <w:r>
              <w:t xml:space="preserve">• understand neural networks, their basic theory and application</w:t>
            </w:r>
            <w:r>
              <w:t xml:space="preserve">• identify and develop intutition around model evaluation and validatio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1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6, ch.6.7</w:t>
            </w:r>
            <w:r>
              <w:rPr>
                <w:b/>
              </w:rPr>
              <w:t xml:space="preserve">OPTIONAL</w:t>
            </w:r>
            <w:r>
              <w:t xml:space="preserve">› (DataSkeptic.com podcast) -- 05-27-2017;</w:t>
            </w:r>
            <w:r>
              <w:t xml:space="preserve"> </w:t>
            </w:r>
            <w:r>
              <w:rPr>
                <w:i/>
              </w:rPr>
              <w:t xml:space="preserve">Data Science at eHarmony</w:t>
            </w:r>
            <w:r>
              <w:t xml:space="preserve">:</w:t>
            </w:r>
            <w:r>
              <w:t xml:space="preserve"> </w:t>
            </w:r>
            <w:hyperlink r:id="rId55">
              <w:r>
                <w:rPr>
                  <w:rStyle w:val="Link"/>
                </w:rPr>
                <w:t xml:space="preserve">https://dataskeptic.com/blog/episodes/2016/data-science-at-eharmony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1/30 - midnight</w:t>
            </w:r>
            <w:r>
              <w:t xml:space="preserve">Please see the Blackboard/</w:t>
            </w:r>
            <w:hyperlink r:id="rId28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6" w:name="lecture-10-ensemble-methods"/>
    <w:p>
      <w:pPr>
        <w:pStyle w:val="Heading2"/>
      </w:pPr>
      <w:r>
        <w:t xml:space="preserve">LECTURE 10: ENSEMBLE METHODS</w:t>
      </w:r>
    </w:p>
    <w:bookmarkEnd w:id="5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1/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ensemble methods; introduction to boosting, bagging, random forests and related method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and identify the need for ensembles</w:t>
            </w:r>
            <w:r>
              <w:t xml:space="preserve">• identify and develop intutition around ensemble model evaluation and validatio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Zaki, Mohammed J and Meira Jr, Wagner;</w:t>
            </w:r>
            <w:r>
              <w:t xml:space="preserve"> </w:t>
            </w:r>
            <w:hyperlink r:id="rId23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2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12, ch.6.13, ch.6.14, ch.6.15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7" w:name="lecture-11-data-visualization-introductory-concepts"/>
    <w:p>
      <w:pPr>
        <w:pStyle w:val="Heading2"/>
      </w:pPr>
      <w:r>
        <w:t xml:space="preserve">LECTURE 11: DATA VISUALIZATION: INTRODUCTORY CONCEPTS</w:t>
      </w:r>
    </w:p>
    <w:bookmarkEnd w:id="5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1/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data visualization; building data narrative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core social mining algorithms</w:t>
            </w:r>
            <w:r>
              <w:t xml:space="preserve">• understand concepts in network analysi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5. Knaflic, Cole Nussbaumer;</w:t>
            </w:r>
            <w:r>
              <w:t xml:space="preserve"> </w:t>
            </w:r>
            <w:hyperlink r:id="rId58">
              <w:r>
                <w:rPr>
                  <w:i/>
                  <w:rStyle w:val="Link"/>
                </w:rPr>
                <w:t xml:space="preserve">Storytelling with data: A data visualization guide for business professional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8</w:t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D3.js: Data-Driven Documents</w:t>
            </w:r>
            <w:r>
              <w:t xml:space="preserve">:</w:t>
            </w:r>
            <w:r>
              <w:t xml:space="preserve"> </w:t>
            </w:r>
            <w:hyperlink r:id="rId59">
              <w:r>
                <w:rPr>
                  <w:rStyle w:val="Link"/>
                </w:rPr>
                <w:t xml:space="preserve">http://d3js.org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some of the visualizations and capabilities of D3.js</w:t>
            </w:r>
            <w:r>
              <w:rPr>
                <w:b/>
              </w:rPr>
              <w:t xml:space="preserve">OPTIONAL</w:t>
            </w:r>
            <w:r>
              <w:t xml:space="preserve">› 2014. B\"orner, Katy and Polley, David E;</w:t>
            </w:r>
            <w:r>
              <w:t xml:space="preserve"> </w:t>
            </w:r>
            <w:hyperlink r:id="rId60">
              <w:r>
                <w:rPr>
                  <w:i/>
                  <w:rStyle w:val="Link"/>
                </w:rPr>
                <w:t xml:space="preserve">Visual insights: A practical guide to making sense of data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</w:t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Analyzing Scrabble Games</w:t>
            </w:r>
            <w:r>
              <w:t xml:space="preserve">:</w:t>
            </w:r>
            <w:r>
              <w:t xml:space="preserve"> </w:t>
            </w:r>
            <w:hyperlink r:id="rId61">
              <w:r>
                <w:rPr>
                  <w:rStyle w:val="Link"/>
                </w:rPr>
                <w:t xml:space="preserve">http://rpubs.com/jalapic/scrabblr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This is a very interesting exploration in analysis and visualization.</w:t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World Population Growth</w:t>
            </w:r>
            <w:r>
              <w:t xml:space="preserve">:</w:t>
            </w:r>
            <w:r>
              <w:t xml:space="preserve"> </w:t>
            </w:r>
            <w:hyperlink r:id="rId62">
              <w:r>
                <w:rPr>
                  <w:rStyle w:val="Link"/>
                </w:rPr>
                <w:t xml:space="preserve">https://ourworldindata.org/world-population-growth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some of the data and visualizations</w:t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RAWGraphs: The missing link between spreadsheets and data visualization</w:t>
            </w:r>
            <w:r>
              <w:t xml:space="preserve">:</w:t>
            </w:r>
            <w:r>
              <w:t xml:space="preserve"> </w:t>
            </w:r>
            <w:hyperlink r:id="rId63">
              <w:r>
                <w:rPr>
                  <w:rStyle w:val="Link"/>
                </w:rPr>
                <w:t xml:space="preserve">http://rawgraphs.io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this site and its galleries</w:t>
            </w:r>
            <w:r>
              <w:t xml:space="preserve">› (website) -- 2016;</w:t>
            </w:r>
            <w:r>
              <w:t xml:space="preserve"> </w:t>
            </w:r>
            <w:r>
              <w:rPr>
                <w:i/>
              </w:rPr>
              <w:t xml:space="preserve">Rio 2016 Medals Race: An analysis of the 2016 Olympic Medals</w:t>
            </w:r>
            <w:r>
              <w:t xml:space="preserve">:</w:t>
            </w:r>
            <w:r>
              <w:t xml:space="preserve"> </w:t>
            </w:r>
            <w:hyperlink r:id="rId64">
              <w:r>
                <w:rPr>
                  <w:rStyle w:val="Link"/>
                </w:rPr>
                <w:t xml:space="preserve">http://timesofoman.com/extra/rio_2016_medal_tally/index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this visualizatio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65" w:name="lecture-12-introduction-to-social-mining"/>
    <w:p>
      <w:pPr>
        <w:pStyle w:val="Heading2"/>
      </w:pPr>
      <w:r>
        <w:t xml:space="preserve">LECTURE 12: INTRODUCTION TO SOCIAL MINING</w:t>
      </w:r>
    </w:p>
    <w:bookmarkEnd w:id="6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1/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social mining; introduction to recommendation systems, collaborative and content-based filterin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core social mining algorithms</w:t>
            </w:r>
            <w:r>
              <w:t xml:space="preserve">• understand concepts in network analysis</w:t>
            </w:r>
            <w:r>
              <w:t xml:space="preserve">• understand core recommender system concept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4. Leskovec, Jure and Rajaraman, Anand and Ullman, Jeffrey David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0</w:t>
            </w:r>
            <w:r>
              <w:t xml:space="preserve">» 2015. Grus, Joel;</w:t>
            </w:r>
            <w:r>
              <w:t xml:space="preserve"> </w:t>
            </w:r>
            <w:hyperlink r:id="rId66">
              <w:r>
                <w:rPr>
                  <w:i/>
                  <w:rStyle w:val="Link"/>
                </w:rPr>
                <w:t xml:space="preserve">Data science from scratch: First principles with 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2</w:t>
            </w:r>
            <w:r>
              <w:rPr>
                <w:b/>
              </w:rPr>
              <w:t xml:space="preserve">OPTIONAL</w:t>
            </w:r>
            <w:r>
              <w:t xml:space="preserve">› 2014. Leskovec, Jure and Rajaraman, Anand and Ullman, Jeffrey David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9</w:t>
            </w:r>
            <w:r>
              <w:t xml:space="preserve">› 2014. B\"orner, Katy and Polley, David E;</w:t>
            </w:r>
            <w:r>
              <w:t xml:space="preserve"> </w:t>
            </w:r>
            <w:hyperlink r:id="rId60">
              <w:r>
                <w:rPr>
                  <w:i/>
                  <w:rStyle w:val="Link"/>
                </w:rPr>
                <w:t xml:space="preserve">Visual insights: A practical guide to making sense of data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67" w:name="lecture-13-introduction-to-text-mining"/>
    <w:p>
      <w:pPr>
        <w:pStyle w:val="Heading2"/>
      </w:pPr>
      <w:r>
        <w:t xml:space="preserve">LECTURE 13: INTRODUCTION TO TEXT MINING</w:t>
      </w:r>
    </w:p>
    <w:bookmarkEnd w:id="6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1/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ext mining; concepts in document preparation pipeline (tokenizing, stemming, etc.); TFIDF, cosine similarity; corpus selection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introductory concepts in text mining and information retrieval</w:t>
            </w:r>
            <w:r>
              <w:t xml:space="preserve">• understand document preparation tools</w:t>
            </w:r>
            <w:r>
              <w:t xml:space="preserve">• apply basic concepts to real-world dat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0.4</w:t>
            </w:r>
            <w:r>
              <w:t xml:space="preserve">» 2008. Manning, Christopher D and Raghavan, Prabhakar and Sch\"utze, Hinrich;</w:t>
            </w:r>
            <w:r>
              <w:t xml:space="preserve"> </w:t>
            </w:r>
            <w:hyperlink r:id="rId68">
              <w:r>
                <w:rPr>
                  <w:i/>
                  <w:rStyle w:val="Link"/>
                </w:rPr>
                <w:t xml:space="preserve">Introduction to information retrieva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</w:t>
            </w:r>
            <w:r>
              <w:rPr>
                <w:b/>
              </w:rPr>
              <w:t xml:space="preserve">OPTIONAL</w:t>
            </w:r>
            <w:r>
              <w:t xml:space="preserve">› 2008. Manning, Christopher D and Raghavan, Prabhakar and Sch\"utze, Hinrich;</w:t>
            </w:r>
            <w:r>
              <w:t xml:space="preserve"> </w:t>
            </w:r>
            <w:hyperlink r:id="rId68">
              <w:r>
                <w:rPr>
                  <w:i/>
                  <w:rStyle w:val="Link"/>
                </w:rPr>
                <w:t xml:space="preserve">Introduction to information retrieva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3</w:t>
            </w:r>
            <w:r>
              <w:t xml:space="preserve">› (O'Reilly Data Show podcast) -- 07-06-2017;</w:t>
            </w:r>
            <w:r>
              <w:t xml:space="preserve"> </w:t>
            </w:r>
            <w:r>
              <w:rPr>
                <w:i/>
              </w:rPr>
              <w:t xml:space="preserve">Language understanding remains one of AI’s grand challenges</w:t>
            </w:r>
            <w:r>
              <w:t xml:space="preserve">:</w:t>
            </w:r>
            <w:r>
              <w:t xml:space="preserve"> </w:t>
            </w:r>
            <w:hyperlink r:id="rId69">
              <w:r>
                <w:rPr>
                  <w:rStyle w:val="Link"/>
                </w:rPr>
                <w:t xml:space="preserve">https://www.oreilly.com/ideas/language-understanding-remains-one-of-ais-grand-challeng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interview</w:t>
            </w:r>
            <w:r>
              <w:t xml:space="preserve">› (LinearDigressions.com podcast) -- 04-30-2017;</w:t>
            </w:r>
            <w:r>
              <w:t xml:space="preserve"> </w:t>
            </w:r>
            <w:r>
              <w:rPr>
                <w:i/>
              </w:rPr>
              <w:t xml:space="preserve">Word2Vec</w:t>
            </w:r>
            <w:r>
              <w:t xml:space="preserve">:</w:t>
            </w:r>
            <w:r>
              <w:t xml:space="preserve"> </w:t>
            </w:r>
            <w:hyperlink r:id="rId70">
              <w:r>
                <w:rPr>
                  <w:rStyle w:val="Link"/>
                </w:rPr>
                <w:t xml:space="preserve">http://lineardigressions.com/episodes/2017/4/30/word2vec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71" w:name="lecture-14-open-data-ethics-in-data-mining-the-future-of-data-science"/>
    <w:p>
      <w:pPr>
        <w:pStyle w:val="Heading2"/>
      </w:pPr>
      <w:r>
        <w:t xml:space="preserve">LECTURE 14: OPEN DATA, ETHICS IN DATA MINING, THE FUTURE OF DATA SCIENCE</w:t>
      </w:r>
    </w:p>
    <w:bookmarkEnd w:id="71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 of 12/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0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open data portals, APIs, tools and technologies; ethics in data mining; anonymization, privacy and data considerations; data science and the future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xpected</w:t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exposure to open data portals and open data technologies</w:t>
            </w:r>
            <w:r>
              <w:t xml:space="preserve">• exposure to open APIs and tools for open data access</w:t>
            </w:r>
            <w:r>
              <w:t xml:space="preserve">• understand data mining ethics and why ethics (and privacy) are critically important</w:t>
            </w:r>
            <w:r>
              <w:t xml:space="preserve">• the future to data science, analytics and intelligent systems built on big dat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adings &amp;</w:t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t xml:space="preserve">» (DataStori.es podcast) -- 05-18-2016;</w:t>
            </w:r>
            <w:r>
              <w:t xml:space="preserve"> </w:t>
            </w:r>
            <w:r>
              <w:rPr>
                <w:i/>
              </w:rPr>
              <w:t xml:space="preserve">74 - Data Ethics and Privacy with Eleanor Saitta</w:t>
            </w:r>
            <w:r>
              <w:t xml:space="preserve">:</w:t>
            </w:r>
            <w:r>
              <w:t xml:space="preserve"> </w:t>
            </w:r>
            <w:hyperlink r:id="rId72">
              <w:r>
                <w:rPr>
                  <w:rStyle w:val="Link"/>
                </w:rPr>
                <w:t xml:space="preserve">http://datastori.es/74-data-ethics-and-privacy-with-eleanor-saitta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ProgrammableWeb.com: The Journal of the API Economy</w:t>
            </w:r>
            <w:r>
              <w:t xml:space="preserve">:</w:t>
            </w:r>
            <w:r>
              <w:t xml:space="preserve"> </w:t>
            </w:r>
            <w:hyperlink r:id="rId73">
              <w:r>
                <w:rPr>
                  <w:rStyle w:val="Link"/>
                </w:rPr>
                <w:t xml:space="preserve">https://www.programmableweb.com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is site and some APIs</w:t>
            </w:r>
            <w:r>
              <w:rPr>
                <w:b/>
              </w:rPr>
              <w:t xml:space="preserve">OPTIONAL</w:t>
            </w:r>
            <w:r>
              <w:t xml:space="preserve">› (LinearDigressions.com podcast) -- 08-13-2017;</w:t>
            </w:r>
            <w:r>
              <w:t xml:space="preserve"> </w:t>
            </w:r>
            <w:r>
              <w:rPr>
                <w:i/>
              </w:rPr>
              <w:t xml:space="preserve">Curing Cancer with Machine Learning is Super Hard</w:t>
            </w:r>
            <w:r>
              <w:t xml:space="preserve">: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http://lineardigressions.com/episodes/2017/8/13/curing-cancer-with-machine-learning-is-super-hard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75" w:name="resources"/>
    <w:p>
      <w:pPr>
        <w:pStyle w:val="Heading2"/>
      </w:pPr>
      <w:r>
        <w:t xml:space="preserve">RESOURCES</w:t>
      </w:r>
    </w:p>
    <w:bookmarkEnd w:id="75"/>
    <w:p>
      <w:pPr>
        <w:pStyle w:val="Compact"/>
        <w:numPr>
          <w:numId w:val="2"/>
          <w:ilvl w:val="0"/>
        </w:numPr>
      </w:pPr>
      <w:r>
        <w:t xml:space="preserve">2014. Zaki, Mohammed J and Meira Jr, Wagner;</w:t>
      </w:r>
      <w:r>
        <w:t xml:space="preserve"> </w:t>
      </w:r>
      <w:hyperlink r:id="rId23">
        <w:r>
          <w:rPr>
            <w:i/>
            <w:rStyle w:val="Link"/>
          </w:rPr>
          <w:t xml:space="preserve">Data mining and analysis: fundamental concepts and algorithm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4. Leskovec, Jure and Rajaraman, Anand and Ullman, Jeffrey David;</w:t>
      </w:r>
      <w:r>
        <w:t xml:space="preserve"> </w:t>
      </w:r>
      <w:hyperlink r:id="rId24">
        <w:r>
          <w:rPr>
            <w:i/>
            <w:rStyle w:val="Link"/>
          </w:rPr>
          <w:t xml:space="preserve">Mining of massive dataset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1997. Charles M. Grinstead, CM and Snell, JL;</w:t>
      </w:r>
      <w:r>
        <w:t xml:space="preserve"> </w:t>
      </w:r>
      <w:hyperlink r:id="rId39">
        <w:r>
          <w:rPr>
            <w:i/>
            <w:rStyle w:val="Link"/>
          </w:rPr>
          <w:t xml:space="preserve">Introduction to Probability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1. Yau, Nathan;</w:t>
      </w:r>
      <w:r>
        <w:t xml:space="preserve"> </w:t>
      </w:r>
      <w:hyperlink r:id="rId76">
        <w:r>
          <w:rPr>
            <w:i/>
            <w:rStyle w:val="Link"/>
          </w:rPr>
          <w:t xml:space="preserve">Visualize this: the FlowingData guide to design, visualization, and statistic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4. B{\"o}rner, Katy and Polley, David E;</w:t>
      </w:r>
      <w:r>
        <w:t xml:space="preserve"> </w:t>
      </w:r>
      <w:hyperlink r:id="rId60">
        <w:r>
          <w:rPr>
            <w:i/>
            <w:rStyle w:val="Link"/>
          </w:rPr>
          <w:t xml:space="preserve">Visual insights: A practical guide to making sense of data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2. Downey, Allen;</w:t>
      </w:r>
      <w:r>
        <w:t xml:space="preserve"> </w:t>
      </w:r>
      <w:hyperlink r:id="rId26">
        <w:r>
          <w:rPr>
            <w:i/>
            <w:rStyle w:val="Link"/>
          </w:rPr>
          <w:t xml:space="preserve">Think Python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2. Conway, Drew and White, John;</w:t>
      </w:r>
      <w:r>
        <w:t xml:space="preserve"> </w:t>
      </w:r>
      <w:hyperlink r:id="rId77">
        <w:r>
          <w:rPr>
            <w:i/>
            <w:rStyle w:val="Link"/>
          </w:rPr>
          <w:t xml:space="preserve">Machine learning for hacker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5. Grus, Joel;</w:t>
      </w:r>
      <w:r>
        <w:t xml:space="preserve"> </w:t>
      </w:r>
      <w:hyperlink r:id="rId66">
        <w:r>
          <w:rPr>
            <w:i/>
            <w:rStyle w:val="Link"/>
          </w:rPr>
          <w:t xml:space="preserve">Data science from scratch: First principles with Python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The Periodic Table of Data Science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s://www.datacamp.com/community/blog/data-science-periodic-table#gs.TF297Gsm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1. Han, Jiawei and Pei, Jian and Kamber, Micheline;</w:t>
      </w:r>
      <w:r>
        <w:t xml:space="preserve"> </w:t>
      </w:r>
      <w:hyperlink r:id="rId25">
        <w:r>
          <w:rPr>
            <w:i/>
            <w:rStyle w:val="Link"/>
          </w:rPr>
          <w:t xml:space="preserve">Data mining: concepts and technique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2. McKinney, Wes;</w:t>
      </w:r>
      <w:r>
        <w:t xml:space="preserve"> </w:t>
      </w:r>
      <w:hyperlink r:id="rId31">
        <w:r>
          <w:rPr>
            <w:i/>
            <w:rStyle w:val="Link"/>
          </w:rPr>
          <w:t xml:space="preserve">Python for data analysis: Data wrangling with Pandas, NumPy, and IPython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08. Manning, Christopher D and Raghavan, Prabhakar and Sch{\"u}tze, Hinrich;</w:t>
      </w:r>
      <w:r>
        <w:t xml:space="preserve"> </w:t>
      </w:r>
      <w:hyperlink r:id="rId68">
        <w:r>
          <w:rPr>
            <w:i/>
            <w:rStyle w:val="Link"/>
          </w:rPr>
          <w:t xml:space="preserve">Introduction to information retrieval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5. Knaflic, Cole Nussbaumer;</w:t>
      </w:r>
      <w:r>
        <w:t xml:space="preserve"> </w:t>
      </w:r>
      <w:hyperlink r:id="rId58">
        <w:r>
          <w:rPr>
            <w:i/>
            <w:rStyle w:val="Link"/>
          </w:rPr>
          <w:t xml:space="preserve">Storytelling with data: A data visualization guide for business professional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6. Rose, Doug;</w:t>
      </w:r>
      <w:r>
        <w:t xml:space="preserve"> </w:t>
      </w:r>
      <w:hyperlink r:id="rId78">
        <w:r>
          <w:rPr>
            <w:i/>
            <w:rStyle w:val="Link"/>
          </w:rPr>
          <w:t xml:space="preserve">Data Science: Create Teams That Ask the Right Questions and Deliver Real Value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3;</w:t>
      </w:r>
      <w:r>
        <w:t xml:space="preserve"> </w:t>
      </w:r>
      <w:r>
        <w:rPr>
          <w:i/>
        </w:rPr>
        <w:t xml:space="preserve">Mining the Social Web: Data Mining Facebook, Twitter, LinkedIn, Google+, GitHub, and More</w:t>
      </w:r>
      <w:r>
        <w:t xml:space="preserve">:</w:t>
      </w:r>
      <w:r>
        <w:t xml:space="preserve"> </w:t>
      </w:r>
      <w:hyperlink r:id="rId79">
        <w:r>
          <w:rPr>
            <w:rStyle w:val="Link"/>
          </w:rPr>
          <w:t xml:space="preserve">https://github.com/ptwobrussell/Mining-the-Social-Web-2nd-Edition/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7. Wexler, Steve and Shaffer, Jeffrey and Cotgreave, Andy;</w:t>
      </w:r>
      <w:r>
        <w:t xml:space="preserve"> </w:t>
      </w:r>
      <w:hyperlink r:id="rId80">
        <w:r>
          <w:rPr>
            <w:i/>
            <w:rStyle w:val="Link"/>
          </w:rPr>
          <w:t xml:space="preserve">The Big Book of Dashboards: Visualizing Your Data Using Real-World Business Scenario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7. VanderPlas, Jake;</w:t>
      </w:r>
      <w:r>
        <w:t xml:space="preserve"> </w:t>
      </w:r>
      <w:hyperlink r:id="rId37">
        <w:r>
          <w:rPr>
            <w:i/>
            <w:rStyle w:val="Link"/>
          </w:rPr>
          <w:t xml:space="preserve">Python Data Science Handbook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5;</w:t>
      </w:r>
      <w:r>
        <w:t xml:space="preserve"> </w:t>
      </w:r>
      <w:r>
        <w:rPr>
          <w:i/>
        </w:rPr>
        <w:t xml:space="preserve">Basic Clustering with k-Means</w:t>
      </w:r>
      <w:r>
        <w:t xml:space="preserve">:</w:t>
      </w:r>
      <w:r>
        <w:t xml:space="preserve"> </w:t>
      </w:r>
      <w:hyperlink r:id="rId44">
        <w:r>
          <w:rPr>
            <w:rStyle w:val="Link"/>
          </w:rPr>
          <w:t xml:space="preserve">https://nbviewer.jupyter.org/github/tmbdev/teaching-mmir/blob/master/30-kmeans.ipynb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Distance computations (scipy.spatial.distance)</w:t>
      </w:r>
      <w:r>
        <w:t xml:space="preserve">:</w:t>
      </w:r>
      <w:r>
        <w:t xml:space="preserve"> </w:t>
      </w:r>
      <w:hyperlink r:id="rId32">
        <w:r>
          <w:rPr>
            <w:rStyle w:val="Link"/>
          </w:rPr>
          <w:t xml:space="preserve">https://docs.scipy.org/doc/scipy/reference/spatial.distance.html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11-15-2016;</w:t>
      </w:r>
      <w:r>
        <w:t xml:space="preserve"> </w:t>
      </w:r>
      <w:r>
        <w:rPr>
          <w:i/>
        </w:rPr>
        <w:t xml:space="preserve">Jupyter Notebook Tutorial: The Definitive Guide</w:t>
      </w:r>
      <w:r>
        <w:t xml:space="preserve">:</w:t>
      </w:r>
      <w:r>
        <w:t xml:space="preserve"> </w:t>
      </w:r>
      <w:hyperlink r:id="rId81">
        <w:r>
          <w:rPr>
            <w:rStyle w:val="Link"/>
          </w:rPr>
          <w:t xml:space="preserve">https://www.datacamp.com/community/tutorials/tutorial-jupyter-notebook#gs.zExWvMw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Pandas Cookbook</w:t>
      </w:r>
      <w:r>
        <w:t xml:space="preserve">:</w:t>
      </w:r>
      <w:r>
        <w:t xml:space="preserve"> </w:t>
      </w:r>
      <w:hyperlink r:id="rId33">
        <w:r>
          <w:rPr>
            <w:rStyle w:val="Link"/>
          </w:rPr>
          <w:t xml:space="preserve">https://github.com/jvns/pandas-cookbook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sklearn.neighbors.DistanceMetric class</w:t>
      </w:r>
      <w:r>
        <w:t xml:space="preserve">:</w:t>
      </w:r>
      <w:r>
        <w:t xml:space="preserve"> </w:t>
      </w:r>
      <w:hyperlink r:id="rId38">
        <w:r>
          <w:rPr>
            <w:rStyle w:val="Link"/>
          </w:rPr>
          <w:t xml:space="preserve">http://scikit-learn.org/stable/modules/generated/sklearn.neighbors.DistanceMetric.html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{Michael Kennedy's Talk Python To Me} podcast) -- 11-28-2016;</w:t>
      </w:r>
      <w:r>
        <w:t xml:space="preserve"> </w:t>
      </w:r>
      <w:r>
        <w:rPr>
          <w:i/>
        </w:rPr>
        <w:t xml:space="preserve">Episode #90: Data Wrangling with Python</w:t>
      </w:r>
      <w:r>
        <w:t xml:space="preserve">:</w:t>
      </w:r>
      <w:r>
        <w:t xml:space="preserve"> </w:t>
      </w:r>
      <w:hyperlink r:id="rId34">
        <w:r>
          <w:rPr>
            <w:rStyle w:val="Link"/>
          </w:rPr>
          <w:t xml:space="preserve">http://talkpythontome.fm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{O'Reilly Data Show} podcast) -- 07-06-2017;</w:t>
      </w:r>
      <w:r>
        <w:t xml:space="preserve"> </w:t>
      </w:r>
      <w:r>
        <w:rPr>
          <w:i/>
        </w:rPr>
        <w:t xml:space="preserve">A framework for building and evaluating data products</w:t>
      </w:r>
      <w:r>
        <w:t xml:space="preserve">:</w:t>
      </w:r>
      <w:r>
        <w:t xml:space="preserve"> </w:t>
      </w:r>
      <w:hyperlink r:id="rId40">
        <w:r>
          <w:rPr>
            <w:rStyle w:val="Link"/>
          </w:rPr>
          <w:t xml:space="preserve">https://www.oreilly.com/ideas/a-framework-for-building-and-evaluating-data-product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{O'Reilly Data Show} podcast) -- 07-06-2017;</w:t>
      </w:r>
      <w:r>
        <w:t xml:space="preserve"> </w:t>
      </w:r>
      <w:r>
        <w:rPr>
          <w:i/>
        </w:rPr>
        <w:t xml:space="preserve">Language understanding remains one of AI’s grand challenges</w:t>
      </w:r>
      <w:r>
        <w:t xml:space="preserve">:</w:t>
      </w:r>
      <w:r>
        <w:t xml:space="preserve"> </w:t>
      </w:r>
      <w:hyperlink r:id="rId69">
        <w:r>
          <w:rPr>
            <w:rStyle w:val="Link"/>
          </w:rPr>
          <w:t xml:space="preserve">https://www.oreilly.com/ideas/language-understanding-remains-one-of-ais-grand-challenge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PartiallyDerivative.com podcast) -- 06-13-2017;</w:t>
      </w:r>
      <w:r>
        <w:t xml:space="preserve"> </w:t>
      </w:r>
      <w:r>
        <w:rPr>
          <w:i/>
        </w:rPr>
        <w:t xml:space="preserve">The Secret Life Of A Data Scientist</w:t>
      </w:r>
      <w:r>
        <w:t xml:space="preserve">:</w:t>
      </w:r>
      <w:r>
        <w:t xml:space="preserve"> </w:t>
      </w:r>
      <w:hyperlink r:id="rId42">
        <w:r>
          <w:rPr>
            <w:rStyle w:val="Link"/>
          </w:rPr>
          <w:t xml:space="preserve">http://partiallyderivative.com/podcast/2017/06/13/the-secret-life-of-a-data-scientist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4-16-2017;</w:t>
      </w:r>
      <w:r>
        <w:t xml:space="preserve"> </w:t>
      </w:r>
      <w:r>
        <w:rPr>
          <w:i/>
        </w:rPr>
        <w:t xml:space="preserve">Education Analytics</w:t>
      </w:r>
      <w:r>
        <w:t xml:space="preserve">:</w:t>
      </w:r>
      <w:r>
        <w:t xml:space="preserve"> </w:t>
      </w:r>
      <w:hyperlink r:id="rId45">
        <w:r>
          <w:rPr>
            <w:rStyle w:val="Link"/>
          </w:rPr>
          <w:t xml:space="preserve">http://lineardigressions.com/episodes/2017/4/16/education-analytic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6-04-2017;</w:t>
      </w:r>
      <w:r>
        <w:t xml:space="preserve"> </w:t>
      </w:r>
      <w:r>
        <w:rPr>
          <w:i/>
        </w:rPr>
        <w:t xml:space="preserve">PageRank</w:t>
      </w:r>
      <w:r>
        <w:t xml:space="preserve">:</w:t>
      </w:r>
      <w:r>
        <w:t xml:space="preserve"> </w:t>
      </w:r>
      <w:hyperlink r:id="rId82">
        <w:r>
          <w:rPr>
            <w:rStyle w:val="Link"/>
          </w:rPr>
          <w:t xml:space="preserve">http://lineardigressions.com/episodes/2017/6/4/pagerank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8-13-2017;</w:t>
      </w:r>
      <w:r>
        <w:t xml:space="preserve"> </w:t>
      </w:r>
      <w:r>
        <w:rPr>
          <w:i/>
        </w:rPr>
        <w:t xml:space="preserve">Curing Cancer with Machine Learning is Super Hard</w:t>
      </w:r>
      <w:r>
        <w:t xml:space="preserve">:</w:t>
      </w:r>
      <w:r>
        <w:t xml:space="preserve"> </w:t>
      </w:r>
      <w:hyperlink r:id="rId74">
        <w:r>
          <w:rPr>
            <w:rStyle w:val="Link"/>
          </w:rPr>
          <w:t xml:space="preserve">http://lineardigressions.com/episodes/2017/8/13/curing-cancer-with-machine-learning-is-super-hard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4-30-2017;</w:t>
      </w:r>
      <w:r>
        <w:t xml:space="preserve"> </w:t>
      </w:r>
      <w:r>
        <w:rPr>
          <w:i/>
        </w:rPr>
        <w:t xml:space="preserve">Word2Vec</w:t>
      </w:r>
      <w:r>
        <w:t xml:space="preserve">:</w:t>
      </w:r>
      <w:r>
        <w:t xml:space="preserve"> </w:t>
      </w:r>
      <w:hyperlink r:id="rId70">
        <w:r>
          <w:rPr>
            <w:rStyle w:val="Link"/>
          </w:rPr>
          <w:t xml:space="preserve">http://lineardigressions.com/episodes/2017/4/30/word2vec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DataStori.es podcast) -- 05-18-2016;</w:t>
      </w:r>
      <w:r>
        <w:t xml:space="preserve"> </w:t>
      </w:r>
      <w:r>
        <w:rPr>
          <w:i/>
        </w:rPr>
        <w:t xml:space="preserve">74 - Data Ethics and Privacy with Eleanor Saitta</w:t>
      </w:r>
      <w:r>
        <w:t xml:space="preserve">:</w:t>
      </w:r>
      <w:r>
        <w:t xml:space="preserve"> </w:t>
      </w:r>
      <w:hyperlink r:id="rId72">
        <w:r>
          <w:rPr>
            <w:rStyle w:val="Link"/>
          </w:rPr>
          <w:t xml:space="preserve">http://datastori.es/74-data-ethics-and-privacy-with-eleanor-saitta/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ProgrammableWeb.com: The Journal of the API Economy</w:t>
      </w:r>
      <w:r>
        <w:t xml:space="preserve">:</w:t>
      </w:r>
      <w:r>
        <w:t xml:space="preserve"> </w:t>
      </w:r>
      <w:hyperlink r:id="rId73">
        <w:r>
          <w:rPr>
            <w:rStyle w:val="Link"/>
          </w:rPr>
          <w:t xml:space="preserve">https://www.programmableweb.com/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Analyzing Scrabble Games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rpubs.com/jalapic/scrabblr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GSS Data Explorer</w:t>
      </w:r>
      <w:r>
        <w:t xml:space="preserve">:</w:t>
      </w:r>
      <w:r>
        <w:t xml:space="preserve"> </w:t>
      </w:r>
      <w:hyperlink r:id="rId83">
        <w:r>
          <w:rPr>
            <w:rStyle w:val="Link"/>
          </w:rPr>
          <w:t xml:space="preserve">https://gssdataexplorer.norc.org/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World Population Growth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s://ourworldindata.org/world-population-growth/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RAWGraphs: The missing link between spreadsheets and data visualization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rawgraphs.io/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6;</w:t>
      </w:r>
      <w:r>
        <w:t xml:space="preserve"> </w:t>
      </w:r>
      <w:r>
        <w:rPr>
          <w:i/>
        </w:rPr>
        <w:t xml:space="preserve">Rio 2016 Medals Race: An analysis of the 2016 Olympic Medals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imesofoman.com/extra/rio_2016_medal_tally/index.html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D3.js: Data-Driven Documents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d3js.org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DataSkeptic.com podcast) -- 08-04-2017;</w:t>
      </w:r>
      <w:r>
        <w:t xml:space="preserve"> </w:t>
      </w:r>
      <w:r>
        <w:rPr>
          <w:i/>
        </w:rPr>
        <w:t xml:space="preserve">MINI: Bayesian Belief Networks</w:t>
      </w:r>
      <w:r>
        <w:t xml:space="preserve">:</w:t>
      </w:r>
      <w:r>
        <w:t xml:space="preserve"> </w:t>
      </w:r>
      <w:hyperlink r:id="rId49">
        <w:r>
          <w:rPr>
            <w:rStyle w:val="Link"/>
          </w:rPr>
          <w:t xml:space="preserve">https://dataskeptic.com/blog/episodes/2017/bayesian-belief-networks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DataSkeptic.com podcast) -- 01-27-2017;</w:t>
      </w:r>
      <w:r>
        <w:t xml:space="preserve"> </w:t>
      </w:r>
      <w:r>
        <w:rPr>
          <w:i/>
        </w:rPr>
        <w:t xml:space="preserve">MINI: Logistic Regression on Audio Data</w:t>
      </w:r>
      <w:r>
        <w:t xml:space="preserve">:</w:t>
      </w:r>
      <w:r>
        <w:t xml:space="preserve"> </w:t>
      </w:r>
      <w:hyperlink r:id="rId52">
        <w:r>
          <w:rPr>
            <w:rStyle w:val="Link"/>
          </w:rPr>
          <w:t xml:space="preserve">https://dataskeptic.com/blog/episodes/2017/logistic-regression-on-audio-data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DataSkeptic.com podcast) -- 05-27-2017;</w:t>
      </w:r>
      <w:r>
        <w:t xml:space="preserve"> </w:t>
      </w:r>
      <w:r>
        <w:rPr>
          <w:i/>
        </w:rPr>
        <w:t xml:space="preserve">Data Science at eHarmony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s://dataskeptic.com/blog/episodes/2016/data-science-at-eharmony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--;</w:t>
      </w:r>
      <w:r>
        <w:t xml:space="preserve"> </w:t>
      </w:r>
      <w:r>
        <w:rPr>
          <w:i/>
        </w:rPr>
        <w:t xml:space="preserve">Programatically understanding Expectation Maximization</w:t>
      </w:r>
      <w:r>
        <w:t xml:space="preserve">:</w:t>
      </w:r>
      <w:r>
        <w:t xml:space="preserve"> </w:t>
      </w:r>
      <w:hyperlink r:id="rId46">
        <w:r>
          <w:rPr>
            <w:rStyle w:val="Link"/>
          </w:rPr>
          <w:t xml:space="preserve">https://nipunbatra.github.io/blog/2014/em.html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(website) -- --;</w:t>
      </w:r>
      <w:r>
        <w:t xml:space="preserve"> </w:t>
      </w:r>
      <w:r>
        <w:rPr>
          <w:i/>
        </w:rPr>
        <w:t xml:space="preserve">Building a logistic regression classifier from the ground up</w:t>
      </w:r>
      <w:r>
        <w:t xml:space="preserve">:</w:t>
      </w:r>
      <w:r>
        <w:t xml:space="preserve"> </w:t>
      </w:r>
      <w:hyperlink r:id="rId53">
        <w:r>
          <w:rPr>
            <w:rStyle w:val="Link"/>
          </w:rPr>
          <w:t xml:space="preserve">http://inmachineswetrust.com/posts/building-logistic-regression/</w:t>
        </w:r>
      </w:hyperlink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2012. Barber, D.;</w:t>
      </w:r>
      <w:r>
        <w:t xml:space="preserve"> </w:t>
      </w:r>
      <w:hyperlink r:id="rId50">
        <w:r>
          <w:rPr>
            <w:i/>
            <w:rStyle w:val="Link"/>
          </w:rPr>
          <w:t xml:space="preserve">{Bayesian Reasoning and Machine Learning}</w:t>
        </w:r>
      </w:hyperlink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e8aa2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2a8a4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0" Target="http://bigbookofdashboards.com" TargetMode="External" /><Relationship Type="http://schemas.openxmlformats.org/officeDocument/2006/relationships/hyperlink" Id="rId76" Target="http://book.flowingdata.com/" TargetMode="External" /><Relationship Type="http://schemas.openxmlformats.org/officeDocument/2006/relationships/hyperlink" Id="rId59" Target="http://d3js.org" TargetMode="External" /><Relationship Type="http://schemas.openxmlformats.org/officeDocument/2006/relationships/hyperlink" Id="rId72" Target="http://datastori.es/74-data-ethics-and-privacy-with-eleanor-saitta/" TargetMode="External" /><Relationship Type="http://schemas.openxmlformats.org/officeDocument/2006/relationships/hyperlink" Id="rId53" Target="http://inmachineswetrust.com/posts/building-logistic-regression/" TargetMode="External" /><Relationship Type="http://schemas.openxmlformats.org/officeDocument/2006/relationships/hyperlink" Id="rId45" Target="http://lineardigressions.com/episodes/2017/4/16/education-analytics" TargetMode="External" /><Relationship Type="http://schemas.openxmlformats.org/officeDocument/2006/relationships/hyperlink" Id="rId70" Target="http://lineardigressions.com/episodes/2017/4/30/word2vec" TargetMode="External" /><Relationship Type="http://schemas.openxmlformats.org/officeDocument/2006/relationships/hyperlink" Id="rId82" Target="http://lineardigressions.com/episodes/2017/6/4/pagerank" TargetMode="External" /><Relationship Type="http://schemas.openxmlformats.org/officeDocument/2006/relationships/hyperlink" Id="rId74" Target="http://lineardigressions.com/episodes/2017/8/13/curing-cancer-with-machine-learning-is-super-hard" TargetMode="External" /><Relationship Type="http://schemas.openxmlformats.org/officeDocument/2006/relationships/hyperlink" Id="rId42" Target="http://partiallyderivative.com/podcast/2017/06/13/the-secret-life-of-a-data-scientist" TargetMode="External" /><Relationship Type="http://schemas.openxmlformats.org/officeDocument/2006/relationships/hyperlink" Id="rId63" Target="http://rawgraphs.io/" TargetMode="External" /><Relationship Type="http://schemas.openxmlformats.org/officeDocument/2006/relationships/hyperlink" Id="rId61" Target="http://rpubs.com/jalapic/scrabblr" TargetMode="External" /><Relationship Type="http://schemas.openxmlformats.org/officeDocument/2006/relationships/hyperlink" Id="rId38" Target="http://scikit-learn.org/stable/modules/generated/sklearn.neighbors.DistanceMetric.html" TargetMode="External" /><Relationship Type="http://schemas.openxmlformats.org/officeDocument/2006/relationships/hyperlink" Id="rId77" Target="http://shop.oreilly.com/product/0636920018483.do" TargetMode="External" /><Relationship Type="http://schemas.openxmlformats.org/officeDocument/2006/relationships/hyperlink" Id="rId66" Target="http://shop.oreilly.com/product/0636920033400.do" TargetMode="External" /><Relationship Type="http://schemas.openxmlformats.org/officeDocument/2006/relationships/hyperlink" Id="rId34" Target="http://talkpythontome.fm" TargetMode="External" /><Relationship Type="http://schemas.openxmlformats.org/officeDocument/2006/relationships/hyperlink" Id="rId64" Target="http://timesofoman.com/extra/rio_2016_medal_tally/index.html" TargetMode="External" /><Relationship Type="http://schemas.openxmlformats.org/officeDocument/2006/relationships/hyperlink" Id="rId50" Target="http://web4.cs.ucl.ac.uk/staff/D.Barber/textbook/020217.pdf" TargetMode="External" /><Relationship Type="http://schemas.openxmlformats.org/officeDocument/2006/relationships/hyperlink" Id="rId78" Target="http://www.apress.com/us/book/9781484222522" TargetMode="External" /><Relationship Type="http://schemas.openxmlformats.org/officeDocument/2006/relationships/hyperlink" Id="rId39" Target="http://www.dartmouth.edu/~chance/teaching_aids/books_articles/probability_book/amsbook.mac.pdf" TargetMode="External" /><Relationship Type="http://schemas.openxmlformats.org/officeDocument/2006/relationships/hyperlink" Id="rId23" Target="http://www.dataminingbook.info/pmwiki.php" TargetMode="External" /><Relationship Type="http://schemas.openxmlformats.org/officeDocument/2006/relationships/hyperlink" Id="rId26" Target="http://www.greenteapress.com/thinkpython/thinkpython.html" TargetMode="External" /><Relationship Type="http://schemas.openxmlformats.org/officeDocument/2006/relationships/hyperlink" Id="rId24" Target="http://www.mmds.org/" TargetMode="External" /><Relationship Type="http://schemas.openxmlformats.org/officeDocument/2006/relationships/hyperlink" Id="rId58" Target="http://www.storytellingwithdata.com/book/" TargetMode="External" /><Relationship Type="http://schemas.openxmlformats.org/officeDocument/2006/relationships/hyperlink" Id="rId55" Target="https://dataskeptic.com/blog/episodes/2016/data-science-at-eharmony" TargetMode="External" /><Relationship Type="http://schemas.openxmlformats.org/officeDocument/2006/relationships/hyperlink" Id="rId49" Target="https://dataskeptic.com/blog/episodes/2017/bayesian-belief-networks" TargetMode="External" /><Relationship Type="http://schemas.openxmlformats.org/officeDocument/2006/relationships/hyperlink" Id="rId52" Target="https://dataskeptic.com/blog/episodes/2017/logistic-regression-on-audio-data" TargetMode="External" /><Relationship Type="http://schemas.openxmlformats.org/officeDocument/2006/relationships/hyperlink" Id="rId32" Target="https://docs.scipy.org/doc/scipy/reference/spatial.distance.html" TargetMode="External" /><Relationship Type="http://schemas.openxmlformats.org/officeDocument/2006/relationships/hyperlink" Id="rId37" Target="https://github.com/jakevdp/PythonDataScienceHandbook" TargetMode="External" /><Relationship Type="http://schemas.openxmlformats.org/officeDocument/2006/relationships/hyperlink" Id="rId33" Target="https://github.com/jvns/pandas-cookbook" TargetMode="External" /><Relationship Type="http://schemas.openxmlformats.org/officeDocument/2006/relationships/hyperlink" Id="rId36" Target="https://github.com/kmsaumcis/mcis6123_fa17/tree/master/lecture_notes" TargetMode="External" /><Relationship Type="http://schemas.openxmlformats.org/officeDocument/2006/relationships/hyperlink" Id="rId28" Target="https://github.com/kmsaumcis/mcis6273_f17_datamining/homework" TargetMode="External" /><Relationship Type="http://schemas.openxmlformats.org/officeDocument/2006/relationships/hyperlink" Id="rId30" Target="https://github.com/kmsaumcis/mcis6273_f17_datamining/tree/master/lecture_notes" TargetMode="External" /><Relationship Type="http://schemas.openxmlformats.org/officeDocument/2006/relationships/hyperlink" Id="rId22" Target="https://github.com/kmsaumcis/mcis6273_f17_datamining/tree/master/lecture_notes/" TargetMode="External" /><Relationship Type="http://schemas.openxmlformats.org/officeDocument/2006/relationships/hyperlink" Id="rId79" Target="https://github.com/ptwobrussell/Mining-the-Social-Web-2nd-Edition/" TargetMode="External" /><Relationship Type="http://schemas.openxmlformats.org/officeDocument/2006/relationships/hyperlink" Id="rId31" Target="https://github.com/wesm/pydata-book" TargetMode="External" /><Relationship Type="http://schemas.openxmlformats.org/officeDocument/2006/relationships/hyperlink" Id="rId83" Target="https://gssdataexplorer.norc.org/" TargetMode="External" /><Relationship Type="http://schemas.openxmlformats.org/officeDocument/2006/relationships/hyperlink" Id="rId25" Target="https://ia800300.us.archive.org/5/items/DataMiningConceptAndTechniques2ndEdition/Data.Mining.Concepts.and.Techniques.2nd.Ed-1558609016.pdf" TargetMode="External" /><Relationship Type="http://schemas.openxmlformats.org/officeDocument/2006/relationships/hyperlink" Id="rId60" Target="https://mitpress.mit.edu/books/visual-insights" TargetMode="External" /><Relationship Type="http://schemas.openxmlformats.org/officeDocument/2006/relationships/hyperlink" Id="rId44" Target="https://nbviewer.jupyter.org/github/tmbdev/teaching-mmir/blob/master/30-kmeans.ipynb" TargetMode="External" /><Relationship Type="http://schemas.openxmlformats.org/officeDocument/2006/relationships/hyperlink" Id="rId46" Target="https://nipunbatra.github.io/blog/2014/em.html" TargetMode="External" /><Relationship Type="http://schemas.openxmlformats.org/officeDocument/2006/relationships/hyperlink" Id="rId68" Target="https://nlp.stanford.edu/IR-book/information-retrieval-book.html" TargetMode="External" /><Relationship Type="http://schemas.openxmlformats.org/officeDocument/2006/relationships/hyperlink" Id="rId62" Target="https://ourworldindata.org/world-population-growth/" TargetMode="External" /><Relationship Type="http://schemas.openxmlformats.org/officeDocument/2006/relationships/hyperlink" Id="rId27" Target="https://www.datacamp.com/community/blog/data-science-periodic-table#gs.TF297Gsm" TargetMode="External" /><Relationship Type="http://schemas.openxmlformats.org/officeDocument/2006/relationships/hyperlink" Id="rId81" Target="https://www.datacamp.com/community/tutorials/tutorial-jupyter-notebook#gs.zExWvMw" TargetMode="External" /><Relationship Type="http://schemas.openxmlformats.org/officeDocument/2006/relationships/hyperlink" Id="rId40" Target="https://www.oreilly.com/ideas/a-framework-for-building-and-evaluating-data-products" TargetMode="External" /><Relationship Type="http://schemas.openxmlformats.org/officeDocument/2006/relationships/hyperlink" Id="rId69" Target="https://www.oreilly.com/ideas/language-understanding-remains-one-of-ais-grand-challenges" TargetMode="External" /><Relationship Type="http://schemas.openxmlformats.org/officeDocument/2006/relationships/hyperlink" Id="rId73" Target="https://www.programmablewe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0" Target="http://bigbookofdashboards.com" TargetMode="External" /><Relationship Type="http://schemas.openxmlformats.org/officeDocument/2006/relationships/hyperlink" Id="rId76" Target="http://book.flowingdata.com/" TargetMode="External" /><Relationship Type="http://schemas.openxmlformats.org/officeDocument/2006/relationships/hyperlink" Id="rId59" Target="http://d3js.org" TargetMode="External" /><Relationship Type="http://schemas.openxmlformats.org/officeDocument/2006/relationships/hyperlink" Id="rId72" Target="http://datastori.es/74-data-ethics-and-privacy-with-eleanor-saitta/" TargetMode="External" /><Relationship Type="http://schemas.openxmlformats.org/officeDocument/2006/relationships/hyperlink" Id="rId53" Target="http://inmachineswetrust.com/posts/building-logistic-regression/" TargetMode="External" /><Relationship Type="http://schemas.openxmlformats.org/officeDocument/2006/relationships/hyperlink" Id="rId45" Target="http://lineardigressions.com/episodes/2017/4/16/education-analytics" TargetMode="External" /><Relationship Type="http://schemas.openxmlformats.org/officeDocument/2006/relationships/hyperlink" Id="rId70" Target="http://lineardigressions.com/episodes/2017/4/30/word2vec" TargetMode="External" /><Relationship Type="http://schemas.openxmlformats.org/officeDocument/2006/relationships/hyperlink" Id="rId82" Target="http://lineardigressions.com/episodes/2017/6/4/pagerank" TargetMode="External" /><Relationship Type="http://schemas.openxmlformats.org/officeDocument/2006/relationships/hyperlink" Id="rId74" Target="http://lineardigressions.com/episodes/2017/8/13/curing-cancer-with-machine-learning-is-super-hard" TargetMode="External" /><Relationship Type="http://schemas.openxmlformats.org/officeDocument/2006/relationships/hyperlink" Id="rId42" Target="http://partiallyderivative.com/podcast/2017/06/13/the-secret-life-of-a-data-scientist" TargetMode="External" /><Relationship Type="http://schemas.openxmlformats.org/officeDocument/2006/relationships/hyperlink" Id="rId63" Target="http://rawgraphs.io/" TargetMode="External" /><Relationship Type="http://schemas.openxmlformats.org/officeDocument/2006/relationships/hyperlink" Id="rId61" Target="http://rpubs.com/jalapic/scrabblr" TargetMode="External" /><Relationship Type="http://schemas.openxmlformats.org/officeDocument/2006/relationships/hyperlink" Id="rId38" Target="http://scikit-learn.org/stable/modules/generated/sklearn.neighbors.DistanceMetric.html" TargetMode="External" /><Relationship Type="http://schemas.openxmlformats.org/officeDocument/2006/relationships/hyperlink" Id="rId77" Target="http://shop.oreilly.com/product/0636920018483.do" TargetMode="External" /><Relationship Type="http://schemas.openxmlformats.org/officeDocument/2006/relationships/hyperlink" Id="rId66" Target="http://shop.oreilly.com/product/0636920033400.do" TargetMode="External" /><Relationship Type="http://schemas.openxmlformats.org/officeDocument/2006/relationships/hyperlink" Id="rId34" Target="http://talkpythontome.fm" TargetMode="External" /><Relationship Type="http://schemas.openxmlformats.org/officeDocument/2006/relationships/hyperlink" Id="rId64" Target="http://timesofoman.com/extra/rio_2016_medal_tally/index.html" TargetMode="External" /><Relationship Type="http://schemas.openxmlformats.org/officeDocument/2006/relationships/hyperlink" Id="rId50" Target="http://web4.cs.ucl.ac.uk/staff/D.Barber/textbook/020217.pdf" TargetMode="External" /><Relationship Type="http://schemas.openxmlformats.org/officeDocument/2006/relationships/hyperlink" Id="rId78" Target="http://www.apress.com/us/book/9781484222522" TargetMode="External" /><Relationship Type="http://schemas.openxmlformats.org/officeDocument/2006/relationships/hyperlink" Id="rId39" Target="http://www.dartmouth.edu/~chance/teaching_aids/books_articles/probability_book/amsbook.mac.pdf" TargetMode="External" /><Relationship Type="http://schemas.openxmlformats.org/officeDocument/2006/relationships/hyperlink" Id="rId23" Target="http://www.dataminingbook.info/pmwiki.php" TargetMode="External" /><Relationship Type="http://schemas.openxmlformats.org/officeDocument/2006/relationships/hyperlink" Id="rId26" Target="http://www.greenteapress.com/thinkpython/thinkpython.html" TargetMode="External" /><Relationship Type="http://schemas.openxmlformats.org/officeDocument/2006/relationships/hyperlink" Id="rId24" Target="http://www.mmds.org/" TargetMode="External" /><Relationship Type="http://schemas.openxmlformats.org/officeDocument/2006/relationships/hyperlink" Id="rId58" Target="http://www.storytellingwithdata.com/book/" TargetMode="External" /><Relationship Type="http://schemas.openxmlformats.org/officeDocument/2006/relationships/hyperlink" Id="rId55" Target="https://dataskeptic.com/blog/episodes/2016/data-science-at-eharmony" TargetMode="External" /><Relationship Type="http://schemas.openxmlformats.org/officeDocument/2006/relationships/hyperlink" Id="rId49" Target="https://dataskeptic.com/blog/episodes/2017/bayesian-belief-networks" TargetMode="External" /><Relationship Type="http://schemas.openxmlformats.org/officeDocument/2006/relationships/hyperlink" Id="rId52" Target="https://dataskeptic.com/blog/episodes/2017/logistic-regression-on-audio-data" TargetMode="External" /><Relationship Type="http://schemas.openxmlformats.org/officeDocument/2006/relationships/hyperlink" Id="rId32" Target="https://docs.scipy.org/doc/scipy/reference/spatial.distance.html" TargetMode="External" /><Relationship Type="http://schemas.openxmlformats.org/officeDocument/2006/relationships/hyperlink" Id="rId37" Target="https://github.com/jakevdp/PythonDataScienceHandbook" TargetMode="External" /><Relationship Type="http://schemas.openxmlformats.org/officeDocument/2006/relationships/hyperlink" Id="rId33" Target="https://github.com/jvns/pandas-cookbook" TargetMode="External" /><Relationship Type="http://schemas.openxmlformats.org/officeDocument/2006/relationships/hyperlink" Id="rId36" Target="https://github.com/kmsaumcis/mcis6123_fa17/tree/master/lecture_notes" TargetMode="External" /><Relationship Type="http://schemas.openxmlformats.org/officeDocument/2006/relationships/hyperlink" Id="rId28" Target="https://github.com/kmsaumcis/mcis6273_f17_datamining/homework" TargetMode="External" /><Relationship Type="http://schemas.openxmlformats.org/officeDocument/2006/relationships/hyperlink" Id="rId30" Target="https://github.com/kmsaumcis/mcis6273_f17_datamining/tree/master/lecture_notes" TargetMode="External" /><Relationship Type="http://schemas.openxmlformats.org/officeDocument/2006/relationships/hyperlink" Id="rId22" Target="https://github.com/kmsaumcis/mcis6273_f17_datamining/tree/master/lecture_notes/" TargetMode="External" /><Relationship Type="http://schemas.openxmlformats.org/officeDocument/2006/relationships/hyperlink" Id="rId79" Target="https://github.com/ptwobrussell/Mining-the-Social-Web-2nd-Edition/" TargetMode="External" /><Relationship Type="http://schemas.openxmlformats.org/officeDocument/2006/relationships/hyperlink" Id="rId31" Target="https://github.com/wesm/pydata-book" TargetMode="External" /><Relationship Type="http://schemas.openxmlformats.org/officeDocument/2006/relationships/hyperlink" Id="rId83" Target="https://gssdataexplorer.norc.org/" TargetMode="External" /><Relationship Type="http://schemas.openxmlformats.org/officeDocument/2006/relationships/hyperlink" Id="rId25" Target="https://ia800300.us.archive.org/5/items/DataMiningConceptAndTechniques2ndEdition/Data.Mining.Concepts.and.Techniques.2nd.Ed-1558609016.pdf" TargetMode="External" /><Relationship Type="http://schemas.openxmlformats.org/officeDocument/2006/relationships/hyperlink" Id="rId60" Target="https://mitpress.mit.edu/books/visual-insights" TargetMode="External" /><Relationship Type="http://schemas.openxmlformats.org/officeDocument/2006/relationships/hyperlink" Id="rId44" Target="https://nbviewer.jupyter.org/github/tmbdev/teaching-mmir/blob/master/30-kmeans.ipynb" TargetMode="External" /><Relationship Type="http://schemas.openxmlformats.org/officeDocument/2006/relationships/hyperlink" Id="rId46" Target="https://nipunbatra.github.io/blog/2014/em.html" TargetMode="External" /><Relationship Type="http://schemas.openxmlformats.org/officeDocument/2006/relationships/hyperlink" Id="rId68" Target="https://nlp.stanford.edu/IR-book/information-retrieval-book.html" TargetMode="External" /><Relationship Type="http://schemas.openxmlformats.org/officeDocument/2006/relationships/hyperlink" Id="rId62" Target="https://ourworldindata.org/world-population-growth/" TargetMode="External" /><Relationship Type="http://schemas.openxmlformats.org/officeDocument/2006/relationships/hyperlink" Id="rId27" Target="https://www.datacamp.com/community/blog/data-science-periodic-table#gs.TF297Gsm" TargetMode="External" /><Relationship Type="http://schemas.openxmlformats.org/officeDocument/2006/relationships/hyperlink" Id="rId81" Target="https://www.datacamp.com/community/tutorials/tutorial-jupyter-notebook#gs.zExWvMw" TargetMode="External" /><Relationship Type="http://schemas.openxmlformats.org/officeDocument/2006/relationships/hyperlink" Id="rId40" Target="https://www.oreilly.com/ideas/a-framework-for-building-and-evaluating-data-products" TargetMode="External" /><Relationship Type="http://schemas.openxmlformats.org/officeDocument/2006/relationships/hyperlink" Id="rId69" Target="https://www.oreilly.com/ideas/language-understanding-remains-one-of-ais-grand-challenges" TargetMode="External" /><Relationship Type="http://schemas.openxmlformats.org/officeDocument/2006/relationships/hyperlink" Id="rId73" Target="https://www.programmablewe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